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B4639B" w14:textId="77777777" w:rsidR="00553566" w:rsidRPr="004E285D" w:rsidRDefault="00553566" w:rsidP="00553566">
      <w:pPr>
        <w:jc w:val="center"/>
        <w:rPr>
          <w:b/>
        </w:rPr>
      </w:pPr>
      <w:r w:rsidRPr="004E285D">
        <w:rPr>
          <w:b/>
        </w:rPr>
        <w:t>Course work</w:t>
      </w:r>
    </w:p>
    <w:p w14:paraId="5D5DE4DC" w14:textId="77777777" w:rsidR="00553566" w:rsidRDefault="00553566" w:rsidP="00553566"/>
    <w:p w14:paraId="7621A490" w14:textId="77777777" w:rsidR="00553566" w:rsidRDefault="00553566" w:rsidP="00553566">
      <w:pPr>
        <w:rPr>
          <w:b/>
        </w:rPr>
      </w:pPr>
      <w:r w:rsidRPr="004E285D">
        <w:rPr>
          <w:b/>
        </w:rPr>
        <w:t>Individual:</w:t>
      </w:r>
    </w:p>
    <w:p w14:paraId="03B31497" w14:textId="77777777" w:rsidR="009360FD" w:rsidRPr="004E285D" w:rsidRDefault="009360FD" w:rsidP="00553566">
      <w:pPr>
        <w:rPr>
          <w:b/>
        </w:rPr>
      </w:pPr>
      <w:r>
        <w:rPr>
          <w:b/>
        </w:rPr>
        <w:t>A</w:t>
      </w:r>
      <w:bookmarkStart w:id="0" w:name="_GoBack"/>
      <w:bookmarkEnd w:id="0"/>
    </w:p>
    <w:p w14:paraId="0829841B" w14:textId="77777777" w:rsidR="00553566" w:rsidRPr="006C0E5B" w:rsidRDefault="00553566" w:rsidP="00553566">
      <w:pPr>
        <w:pStyle w:val="ListParagraph"/>
        <w:numPr>
          <w:ilvl w:val="0"/>
          <w:numId w:val="3"/>
        </w:numPr>
        <w:rPr>
          <w:strike/>
        </w:rPr>
      </w:pPr>
      <w:r w:rsidRPr="006C0E5B">
        <w:rPr>
          <w:strike/>
        </w:rPr>
        <w:t>Choose one application/web site/system.</w:t>
      </w:r>
    </w:p>
    <w:p w14:paraId="3BBDA978" w14:textId="77777777" w:rsidR="00553566" w:rsidRPr="006C0E5B" w:rsidRDefault="00553566" w:rsidP="00553566">
      <w:pPr>
        <w:pStyle w:val="ListParagraph"/>
        <w:numPr>
          <w:ilvl w:val="0"/>
          <w:numId w:val="3"/>
        </w:numPr>
        <w:rPr>
          <w:strike/>
        </w:rPr>
      </w:pPr>
      <w:r w:rsidRPr="006C0E5B">
        <w:rPr>
          <w:strike/>
        </w:rPr>
        <w:t xml:space="preserve">Do own assessment about its usability. </w:t>
      </w:r>
    </w:p>
    <w:p w14:paraId="761B3A21" w14:textId="77777777" w:rsidR="00553566" w:rsidRPr="006C0E5B" w:rsidRDefault="00553566" w:rsidP="00553566">
      <w:pPr>
        <w:pStyle w:val="ListParagraph"/>
        <w:numPr>
          <w:ilvl w:val="0"/>
          <w:numId w:val="3"/>
        </w:numPr>
        <w:rPr>
          <w:strike/>
        </w:rPr>
      </w:pPr>
      <w:r w:rsidRPr="006C0E5B">
        <w:rPr>
          <w:strike/>
        </w:rPr>
        <w:t>Diagnose and analyse (1) in terms of its features and usability by using your own evaluation materials.</w:t>
      </w:r>
    </w:p>
    <w:p w14:paraId="0D920684" w14:textId="77777777" w:rsidR="004E285D" w:rsidRPr="006C0E5B" w:rsidRDefault="004E285D" w:rsidP="00553566">
      <w:pPr>
        <w:pStyle w:val="ListParagraph"/>
        <w:numPr>
          <w:ilvl w:val="0"/>
          <w:numId w:val="3"/>
        </w:numPr>
        <w:rPr>
          <w:strike/>
        </w:rPr>
      </w:pPr>
      <w:r w:rsidRPr="006C0E5B">
        <w:rPr>
          <w:strike/>
        </w:rPr>
        <w:t>Once you have learned the evaluation method, conduct the evaluation again.</w:t>
      </w:r>
    </w:p>
    <w:p w14:paraId="3610B99D" w14:textId="77777777" w:rsidR="004E285D" w:rsidRPr="006C0E5B" w:rsidRDefault="004E285D" w:rsidP="00553566">
      <w:pPr>
        <w:pStyle w:val="ListParagraph"/>
        <w:numPr>
          <w:ilvl w:val="0"/>
          <w:numId w:val="3"/>
        </w:numPr>
        <w:rPr>
          <w:strike/>
        </w:rPr>
      </w:pPr>
      <w:r w:rsidRPr="006C0E5B">
        <w:rPr>
          <w:strike/>
        </w:rPr>
        <w:t>Prepare the report. Analyse and diagnose.</w:t>
      </w:r>
    </w:p>
    <w:p w14:paraId="3AAD96B3" w14:textId="77777777" w:rsidR="00553566" w:rsidRDefault="004E285D" w:rsidP="00553566">
      <w:pPr>
        <w:pStyle w:val="ListParagraph"/>
        <w:numPr>
          <w:ilvl w:val="0"/>
          <w:numId w:val="3"/>
        </w:numPr>
      </w:pPr>
      <w:r>
        <w:t xml:space="preserve">Improve the design of (1). </w:t>
      </w:r>
      <w:proofErr w:type="gramStart"/>
      <w:r>
        <w:t>Draw,</w:t>
      </w:r>
      <w:proofErr w:type="gramEnd"/>
      <w:r>
        <w:t xml:space="preserve"> sketch the design – wireframe extra.</w:t>
      </w:r>
    </w:p>
    <w:p w14:paraId="307B22A0" w14:textId="77777777" w:rsidR="004E285D" w:rsidRDefault="004E285D" w:rsidP="00553566">
      <w:pPr>
        <w:pStyle w:val="ListParagraph"/>
        <w:numPr>
          <w:ilvl w:val="0"/>
          <w:numId w:val="3"/>
        </w:numPr>
      </w:pPr>
      <w:r>
        <w:t>Justify your answer.</w:t>
      </w:r>
    </w:p>
    <w:p w14:paraId="7EEC268B" w14:textId="77777777" w:rsidR="004E285D" w:rsidRDefault="004E285D" w:rsidP="00553566">
      <w:pPr>
        <w:pStyle w:val="ListParagraph"/>
        <w:numPr>
          <w:ilvl w:val="0"/>
          <w:numId w:val="3"/>
        </w:numPr>
      </w:pPr>
      <w:r>
        <w:t>Conduct the usability evaluation.</w:t>
      </w:r>
    </w:p>
    <w:p w14:paraId="71558F2F" w14:textId="6CFD7BDD" w:rsidR="002B3F11" w:rsidRDefault="004E285D" w:rsidP="009360FD">
      <w:pPr>
        <w:pStyle w:val="ListParagraph"/>
        <w:numPr>
          <w:ilvl w:val="0"/>
          <w:numId w:val="3"/>
        </w:numPr>
      </w:pPr>
      <w:r>
        <w:t>Prepare the report</w:t>
      </w:r>
      <w:r w:rsidR="009360FD">
        <w:t>.</w:t>
      </w:r>
    </w:p>
    <w:p w14:paraId="7A62F6EE" w14:textId="77777777" w:rsidR="008B2201" w:rsidRDefault="008B2201" w:rsidP="009360FD">
      <w:pPr>
        <w:rPr>
          <w:b/>
        </w:rPr>
      </w:pPr>
      <w:r w:rsidRPr="008B2201">
        <w:rPr>
          <w:b/>
        </w:rPr>
        <w:t>C</w:t>
      </w:r>
      <w:r>
        <w:t>.</w:t>
      </w:r>
      <w:r w:rsidR="002B3F11" w:rsidRPr="002B3F11">
        <w:rPr>
          <w:b/>
        </w:rPr>
        <w:t xml:space="preserve"> Project</w:t>
      </w:r>
    </w:p>
    <w:p w14:paraId="41A80837" w14:textId="77777777" w:rsidR="002B3F11" w:rsidRDefault="002B3F11" w:rsidP="009360FD">
      <w:r w:rsidRPr="002B3F11">
        <w:t xml:space="preserve">1) </w:t>
      </w:r>
      <w:r>
        <w:t>4 people must be in a group.</w:t>
      </w:r>
    </w:p>
    <w:p w14:paraId="664FF447" w14:textId="77777777" w:rsidR="002B3F11" w:rsidRDefault="002B3F11" w:rsidP="009360FD">
      <w:r>
        <w:t>2) Write down each member job specification.</w:t>
      </w:r>
    </w:p>
    <w:p w14:paraId="245B40E1" w14:textId="77777777" w:rsidR="002B3F11" w:rsidRDefault="00A75E50" w:rsidP="009360FD">
      <w:r>
        <w:t>3) The group must consist role such as:</w:t>
      </w:r>
      <w:r w:rsidR="002B3F11">
        <w:t xml:space="preserve"> leader/project manager, designer, </w:t>
      </w:r>
      <w:r>
        <w:t>/programmer/</w:t>
      </w:r>
      <w:r w:rsidR="002B3F11">
        <w:t xml:space="preserve">coder, </w:t>
      </w:r>
      <w:r>
        <w:t>usability tester.</w:t>
      </w:r>
    </w:p>
    <w:p w14:paraId="5BD4BF98" w14:textId="77777777" w:rsidR="002B3F11" w:rsidRDefault="002B3F11" w:rsidP="009360FD">
      <w:r>
        <w:t>4) Each group meeting must be recorded with date, title of discussion, member attends, what is completed during the meeting.</w:t>
      </w:r>
    </w:p>
    <w:p w14:paraId="0BC70B7B" w14:textId="77777777" w:rsidR="002B3F11" w:rsidRDefault="002B3F11" w:rsidP="009360FD">
      <w:r>
        <w:t xml:space="preserve">5) </w:t>
      </w:r>
      <w:r w:rsidR="00D15539">
        <w:t>Brainstorm the mini project problems and possible solutions.</w:t>
      </w:r>
    </w:p>
    <w:p w14:paraId="6E101851" w14:textId="77777777" w:rsidR="00D15539" w:rsidRDefault="00D15539" w:rsidP="009360FD">
      <w:r>
        <w:t>6) Write 1-3 pages proposal. Pitch the idea.</w:t>
      </w:r>
    </w:p>
    <w:p w14:paraId="7A81C2D3" w14:textId="77777777" w:rsidR="00D15539" w:rsidRDefault="00D15539" w:rsidP="009360FD">
      <w:r>
        <w:t>7) Apply the HCI methodology to create the solution.</w:t>
      </w:r>
    </w:p>
    <w:p w14:paraId="5F1C0BF7" w14:textId="77777777" w:rsidR="00D15539" w:rsidRDefault="00D15539" w:rsidP="009360FD">
      <w:r>
        <w:t xml:space="preserve">8) The domain for the project </w:t>
      </w:r>
      <w:proofErr w:type="gramStart"/>
      <w:r>
        <w:t>are</w:t>
      </w:r>
      <w:proofErr w:type="gramEnd"/>
      <w:r>
        <w:t>: health care, education and traditional game.</w:t>
      </w:r>
    </w:p>
    <w:p w14:paraId="5203F18C" w14:textId="77777777" w:rsidR="00D15539" w:rsidRDefault="00D15539" w:rsidP="009360FD">
      <w:r>
        <w:t xml:space="preserve">9) </w:t>
      </w:r>
      <w:r w:rsidR="005663B9">
        <w:t>Begin your project now (Week 1), progress of the project is required upon request.</w:t>
      </w:r>
    </w:p>
    <w:p w14:paraId="7C567A7F" w14:textId="77777777" w:rsidR="002B3F11" w:rsidRPr="002B3F11" w:rsidRDefault="002B3F11" w:rsidP="009360FD"/>
    <w:p w14:paraId="1CA656E5" w14:textId="77777777" w:rsidR="002B3F11" w:rsidRDefault="002B3F11" w:rsidP="009360FD"/>
    <w:sectPr w:rsidR="002B3F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8C4287"/>
    <w:multiLevelType w:val="hybridMultilevel"/>
    <w:tmpl w:val="C60EC2D6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A062D0"/>
    <w:multiLevelType w:val="hybridMultilevel"/>
    <w:tmpl w:val="562E98D2"/>
    <w:lvl w:ilvl="0" w:tplc="77DA5A6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A47DE2"/>
    <w:multiLevelType w:val="hybridMultilevel"/>
    <w:tmpl w:val="54DE6126"/>
    <w:lvl w:ilvl="0" w:tplc="0409000F">
      <w:start w:val="1"/>
      <w:numFmt w:val="decimal"/>
      <w:lvlText w:val="%1."/>
      <w:lvlJc w:val="left"/>
      <w:pPr>
        <w:tabs>
          <w:tab w:val="num" w:pos="1920"/>
        </w:tabs>
        <w:ind w:left="19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MTUyMrc0NDYxszRV0lEKTi0uzszPAykwrQUA242KTiwAAAA="/>
  </w:docVars>
  <w:rsids>
    <w:rsidRoot w:val="009479F6"/>
    <w:rsid w:val="0000289B"/>
    <w:rsid w:val="000143FD"/>
    <w:rsid w:val="00055D6B"/>
    <w:rsid w:val="000B3E73"/>
    <w:rsid w:val="0010157E"/>
    <w:rsid w:val="00122823"/>
    <w:rsid w:val="00130EA4"/>
    <w:rsid w:val="00141063"/>
    <w:rsid w:val="001A075B"/>
    <w:rsid w:val="00227883"/>
    <w:rsid w:val="002323AB"/>
    <w:rsid w:val="0023293B"/>
    <w:rsid w:val="002604D9"/>
    <w:rsid w:val="00291A79"/>
    <w:rsid w:val="002B3F11"/>
    <w:rsid w:val="00376C20"/>
    <w:rsid w:val="003804CE"/>
    <w:rsid w:val="00390ED8"/>
    <w:rsid w:val="003C2363"/>
    <w:rsid w:val="004835B2"/>
    <w:rsid w:val="004A63B2"/>
    <w:rsid w:val="004E2622"/>
    <w:rsid w:val="004E285D"/>
    <w:rsid w:val="004E5D94"/>
    <w:rsid w:val="00513C5C"/>
    <w:rsid w:val="00553566"/>
    <w:rsid w:val="005663B9"/>
    <w:rsid w:val="005E655A"/>
    <w:rsid w:val="00605457"/>
    <w:rsid w:val="00621CEB"/>
    <w:rsid w:val="00666EE2"/>
    <w:rsid w:val="0069057C"/>
    <w:rsid w:val="006C0E5B"/>
    <w:rsid w:val="006F0E2B"/>
    <w:rsid w:val="0071624B"/>
    <w:rsid w:val="00736A01"/>
    <w:rsid w:val="0075799E"/>
    <w:rsid w:val="007D0819"/>
    <w:rsid w:val="00885B74"/>
    <w:rsid w:val="008B2201"/>
    <w:rsid w:val="008B439E"/>
    <w:rsid w:val="008E751C"/>
    <w:rsid w:val="009360FD"/>
    <w:rsid w:val="009479F6"/>
    <w:rsid w:val="00953DD2"/>
    <w:rsid w:val="009560AF"/>
    <w:rsid w:val="00972561"/>
    <w:rsid w:val="0097545D"/>
    <w:rsid w:val="00993D66"/>
    <w:rsid w:val="009C10B1"/>
    <w:rsid w:val="009C4591"/>
    <w:rsid w:val="00A05FE2"/>
    <w:rsid w:val="00A75E50"/>
    <w:rsid w:val="00AE7A10"/>
    <w:rsid w:val="00AF297A"/>
    <w:rsid w:val="00AF6632"/>
    <w:rsid w:val="00B075B8"/>
    <w:rsid w:val="00B534C2"/>
    <w:rsid w:val="00B54745"/>
    <w:rsid w:val="00B85AFD"/>
    <w:rsid w:val="00BA1E81"/>
    <w:rsid w:val="00C051F5"/>
    <w:rsid w:val="00C35064"/>
    <w:rsid w:val="00C43C79"/>
    <w:rsid w:val="00C4770C"/>
    <w:rsid w:val="00C86975"/>
    <w:rsid w:val="00CC3E8F"/>
    <w:rsid w:val="00D15539"/>
    <w:rsid w:val="00D50C9E"/>
    <w:rsid w:val="00F2087E"/>
    <w:rsid w:val="00F36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88F15"/>
  <w15:docId w15:val="{74837F39-16E6-4F67-9B94-D279BB1B8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479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3D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5B7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rina Kamaruddin</dc:creator>
  <cp:lastModifiedBy>Muhammad Harith Zainudin</cp:lastModifiedBy>
  <cp:revision>5</cp:revision>
  <cp:lastPrinted>2017-02-13T01:00:00Z</cp:lastPrinted>
  <dcterms:created xsi:type="dcterms:W3CDTF">2019-02-12T05:56:00Z</dcterms:created>
  <dcterms:modified xsi:type="dcterms:W3CDTF">2019-04-28T09:56:00Z</dcterms:modified>
</cp:coreProperties>
</file>